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ela 2: Descrição do gênero de orientadores e estudantes de teses e dissertações defendidas no Brasil nas Ciências Humanas (1991-202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ce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Disce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rop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48 (3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22 (49,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26 (50,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83 (41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65 (58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6 (31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0 (18,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9 (26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3 (23,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 Política/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71 (4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26 (69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5 (30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1 (54,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0 (45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0 (16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5 (14,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40 (29,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6 (39,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ç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729 (38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610 (34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119 (65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458 (27,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271 (72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90 (50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29 (15,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81 (22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29 (11,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sof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49 (5,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43 (80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6 (19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81 (70,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8 (29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 (6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5 (13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7 (22,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6 (57,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f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9 (8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63 (59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96 (40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58 (51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01 (48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89 (21,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7 (18,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12 (27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51 (32,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ó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89 (12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36 (51,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53 (48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31 (50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58 (49,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77 (2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76 (22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81 (23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55 (28,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ic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50 (15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54 (36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96 (63,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37 (24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13 (75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02 (50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94 (13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11 (24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43 (11,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03 (9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19 (51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84 (48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86 (46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17 (53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6 (29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8 (19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21 (24,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98 (26,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0 (2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5 (81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5 (18,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5 (62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5 (37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 (10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8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7 (27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8 (5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12:58:03Z</dcterms:created>
  <dcterms:modified xsi:type="dcterms:W3CDTF">2023-11-16T1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